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.R</w:t>
      </w:r>
    </w:p>
    <w:p>
      <w:pPr>
        <w:pStyle w:val="Author"/>
      </w:pPr>
      <w:r>
        <w:t xml:space="preserve">Anirban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r</w:t>
      </w:r>
      <w:r>
        <w:t xml:space="preserve"> </w:t>
      </w:r>
      <w:r>
        <w:t xml:space="preserve">15</w:t>
      </w:r>
      <w:r>
        <w:t xml:space="preserve"> </w:t>
      </w:r>
      <w:r>
        <w:t xml:space="preserve">00:41:32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hospita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-of-care-measur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hange the class of the columns containing data about 30 day motality rates to numeric</w:t>
      </w:r>
      <w:r>
        <w:br w:type="textWrapping"/>
      </w:r>
      <w:r>
        <w:rPr>
          <w:rStyle w:val="NormalTok"/>
        </w:rPr>
        <w:t xml:space="preserve">hospital_data[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spital_data[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hospital_data[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spital_data[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hospital_data[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spital_data[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## This function takes as input two arguments - state name and outcome.</w:t>
      </w:r>
      <w:r>
        <w:br w:type="textWrapping"/>
      </w:r>
      <w:r>
        <w:rPr>
          <w:rStyle w:val="NormalTok"/>
        </w:rPr>
        <w:t xml:space="preserve">## It checks of the name of state and the outcome are both valid.</w:t>
      </w:r>
      <w:r>
        <w:br w:type="textWrapping"/>
      </w:r>
      <w:r>
        <w:rPr>
          <w:rStyle w:val="NormalTok"/>
        </w:rPr>
        <w:t xml:space="preserve">## It returns the name of the hospital with lowest mortality rate for the given state.</w:t>
      </w:r>
      <w:r>
        <w:br w:type="textWrapping"/>
      </w:r>
      <w:r>
        <w:br w:type="textWrapping"/>
      </w:r>
      <w:r>
        <w:rPr>
          <w:rStyle w:val="NormalTok"/>
        </w:rPr>
        <w:t xml:space="preserve">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ate, outcom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_hospi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spital_data, Stat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hecking validity of the input st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ate_hospital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hecking validity of the input outc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(outcome ==</w:t>
      </w:r>
      <w:r>
        <w:rPr>
          <w:rStyle w:val="StringTok"/>
        </w:rPr>
        <w:t xml:space="preserve"> "heart attack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 ==</w:t>
      </w:r>
      <w:r>
        <w:rPr>
          <w:rStyle w:val="StringTok"/>
        </w:rPr>
        <w:t xml:space="preserve"> "heart failur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 ==</w:t>
      </w:r>
      <w:r>
        <w:rPr>
          <w:rStyle w:val="StringTok"/>
        </w:rPr>
        <w:t xml:space="preserve"> "pneumoni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ut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Depending on the state and the outcome, select the best hospital for a particular condi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outcome ==</w:t>
      </w:r>
      <w:r>
        <w:rPr>
          <w:rStyle w:val="StringTok"/>
        </w:rPr>
        <w:t xml:space="preserve"> "heart attack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imum_mort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ate_hospitals$Hospital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.Day.Death..Mortality..Rates.from.Heart.Att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hosp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_hospitals$Hospital.Name[State_hospitals$Hospital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.Day.Death..Mortality..Rates.from.Heart.Attack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um_mortality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hospi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_hospital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est_hospital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outcome ==</w:t>
      </w:r>
      <w:r>
        <w:rPr>
          <w:rStyle w:val="StringTok"/>
        </w:rPr>
        <w:t xml:space="preserve"> "heart failur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imum_mort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ate_hospitals$Hospital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.Day.Death..Mortality..Rates.from.Heart.Fail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hosp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_hospitals$Hospital.Name[State_hospitals$Hospital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.Day.Death..Mortality..Rates.from.Heart.Failur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um_mortality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hospi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_hospital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est_hospital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outcome ==</w:t>
      </w:r>
      <w:r>
        <w:rPr>
          <w:rStyle w:val="StringTok"/>
        </w:rPr>
        <w:t xml:space="preserve"> "pneumonia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imum_mort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ate_hospitals$Hospital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.Day.Death..Mortality..Rates.from.Pneumoni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hosp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_hospitals$Hospital.Name[State_hospitals$Hospital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.Day.Death..Mortality..Rates.from.Pneumonia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um_mortality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hospi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_hospital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est_hospital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hecking if there are more than one hospital with same mortality rate; if yes, sort them alphabeticall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st_hospita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hosp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Best_hospit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hospit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6b53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.R</dc:title>
  <dc:creator>Anirban</dc:creator>
</cp:coreProperties>
</file>